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1906B9" w14:textId="3DF68BBF" w:rsidR="007262B2" w:rsidRPr="00427237" w:rsidRDefault="006072B0" w:rsidP="00626120">
      <w:pPr>
        <w:spacing w:line="240" w:lineRule="auto"/>
        <w:jc w:val="both"/>
        <w:rPr>
          <w:rFonts w:ascii="Bookman Old Style" w:hAnsi="Bookman Old Style"/>
          <w:b/>
          <w:sz w:val="24"/>
          <w:szCs w:val="24"/>
        </w:rPr>
      </w:pPr>
      <w:r w:rsidRPr="00427237">
        <w:rPr>
          <w:rFonts w:ascii="Bookman Old Style" w:hAnsi="Bookman Old Style"/>
          <w:b/>
          <w:sz w:val="24"/>
          <w:szCs w:val="24"/>
        </w:rPr>
        <w:t xml:space="preserve">Przestrzeganie zasad </w:t>
      </w:r>
      <w:proofErr w:type="spellStart"/>
      <w:r w:rsidRPr="00427237">
        <w:rPr>
          <w:rFonts w:ascii="Bookman Old Style" w:hAnsi="Bookman Old Style"/>
          <w:b/>
          <w:sz w:val="24"/>
          <w:szCs w:val="24"/>
        </w:rPr>
        <w:t>bioasekuracji</w:t>
      </w:r>
      <w:proofErr w:type="spellEnd"/>
      <w:r w:rsidRPr="00427237">
        <w:rPr>
          <w:rFonts w:ascii="Bookman Old Style" w:hAnsi="Bookman Old Style"/>
          <w:b/>
          <w:sz w:val="24"/>
          <w:szCs w:val="24"/>
        </w:rPr>
        <w:t xml:space="preserve"> </w:t>
      </w:r>
      <w:r w:rsidR="0096246C" w:rsidRPr="00427237">
        <w:rPr>
          <w:rFonts w:ascii="Bookman Old Style" w:hAnsi="Bookman Old Style"/>
          <w:b/>
          <w:sz w:val="24"/>
          <w:szCs w:val="24"/>
        </w:rPr>
        <w:t xml:space="preserve">zawartych w przepisach rozporządzenia Ministra Rolnictwa i Rozwoju Wsi </w:t>
      </w:r>
      <w:r w:rsidR="0096246C" w:rsidRPr="00427237">
        <w:rPr>
          <w:rFonts w:ascii="Bookman Old Style" w:hAnsi="Bookman Old Style"/>
          <w:b/>
          <w:i/>
          <w:sz w:val="24"/>
          <w:szCs w:val="24"/>
        </w:rPr>
        <w:t>w sprawie środków podejmowanych</w:t>
      </w:r>
      <w:r w:rsidR="00427237">
        <w:rPr>
          <w:rFonts w:ascii="Bookman Old Style" w:hAnsi="Bookman Old Style"/>
          <w:b/>
          <w:i/>
          <w:sz w:val="24"/>
          <w:szCs w:val="24"/>
        </w:rPr>
        <w:t xml:space="preserve">                   </w:t>
      </w:r>
      <w:r w:rsidR="00626120" w:rsidRPr="00427237">
        <w:rPr>
          <w:rFonts w:ascii="Bookman Old Style" w:hAnsi="Bookman Old Style"/>
          <w:b/>
          <w:i/>
          <w:sz w:val="24"/>
          <w:szCs w:val="24"/>
        </w:rPr>
        <w:t xml:space="preserve"> </w:t>
      </w:r>
      <w:r w:rsidR="0096246C" w:rsidRPr="00427237">
        <w:rPr>
          <w:rFonts w:ascii="Bookman Old Style" w:hAnsi="Bookman Old Style"/>
          <w:b/>
          <w:i/>
          <w:sz w:val="24"/>
          <w:szCs w:val="24"/>
        </w:rPr>
        <w:t>w związku</w:t>
      </w:r>
      <w:r w:rsidR="00427237">
        <w:rPr>
          <w:rFonts w:ascii="Bookman Old Style" w:hAnsi="Bookman Old Style"/>
          <w:b/>
          <w:i/>
          <w:sz w:val="24"/>
          <w:szCs w:val="24"/>
        </w:rPr>
        <w:t xml:space="preserve"> </w:t>
      </w:r>
      <w:r w:rsidR="0096246C" w:rsidRPr="00427237">
        <w:rPr>
          <w:rFonts w:ascii="Bookman Old Style" w:hAnsi="Bookman Old Style"/>
          <w:b/>
          <w:i/>
          <w:sz w:val="24"/>
          <w:szCs w:val="24"/>
        </w:rPr>
        <w:t>z wystąpieniem afrykańskiego pomoru świń,</w:t>
      </w:r>
      <w:r w:rsidR="0096246C" w:rsidRPr="00427237">
        <w:rPr>
          <w:rFonts w:ascii="Bookman Old Style" w:hAnsi="Bookman Old Style"/>
          <w:b/>
          <w:sz w:val="24"/>
          <w:szCs w:val="24"/>
        </w:rPr>
        <w:t xml:space="preserve"> </w:t>
      </w:r>
      <w:r w:rsidRPr="00427237">
        <w:rPr>
          <w:rFonts w:ascii="Bookman Old Style" w:hAnsi="Bookman Old Style"/>
          <w:b/>
          <w:sz w:val="24"/>
          <w:szCs w:val="24"/>
        </w:rPr>
        <w:t>w gospodarstwach</w:t>
      </w:r>
      <w:r w:rsidR="00280F97" w:rsidRPr="00427237">
        <w:rPr>
          <w:rFonts w:ascii="Bookman Old Style" w:hAnsi="Bookman Old Style"/>
          <w:b/>
          <w:sz w:val="24"/>
          <w:szCs w:val="24"/>
        </w:rPr>
        <w:t>,</w:t>
      </w:r>
      <w:r w:rsidR="00626120" w:rsidRPr="00427237">
        <w:rPr>
          <w:rFonts w:ascii="Bookman Old Style" w:hAnsi="Bookman Old Style"/>
          <w:b/>
          <w:sz w:val="24"/>
          <w:szCs w:val="24"/>
        </w:rPr>
        <w:t xml:space="preserve"> </w:t>
      </w:r>
      <w:r w:rsidR="00280F97" w:rsidRPr="00427237">
        <w:rPr>
          <w:rFonts w:ascii="Bookman Old Style" w:hAnsi="Bookman Old Style"/>
          <w:b/>
          <w:sz w:val="24"/>
          <w:szCs w:val="24"/>
        </w:rPr>
        <w:t>w których utrzymywane są świnie,</w:t>
      </w:r>
      <w:r w:rsidR="00084234" w:rsidRPr="00427237">
        <w:rPr>
          <w:rFonts w:ascii="Bookman Old Style" w:hAnsi="Bookman Old Style"/>
          <w:b/>
          <w:sz w:val="24"/>
          <w:szCs w:val="24"/>
        </w:rPr>
        <w:t xml:space="preserve"> położonych na terytorium Polski </w:t>
      </w:r>
      <w:r w:rsidR="00084234" w:rsidRPr="00427237">
        <w:rPr>
          <w:rFonts w:ascii="Bookman Old Style" w:hAnsi="Bookman Old Style"/>
          <w:b/>
          <w:sz w:val="24"/>
          <w:szCs w:val="24"/>
          <w:u w:val="single"/>
        </w:rPr>
        <w:t>poza obszarami objętymi restrykcjami w związku z występowaniem ASF</w:t>
      </w:r>
      <w:r w:rsidR="00084234" w:rsidRPr="00427237">
        <w:rPr>
          <w:rFonts w:ascii="Bookman Old Style" w:hAnsi="Bookman Old Style"/>
          <w:b/>
          <w:sz w:val="24"/>
          <w:szCs w:val="24"/>
        </w:rPr>
        <w:t xml:space="preserve"> (poza obszarem zagrożenia, objętym ograniczeniami i ochronnym)</w:t>
      </w:r>
      <w:r w:rsidRPr="00427237">
        <w:rPr>
          <w:rFonts w:ascii="Bookman Old Style" w:hAnsi="Bookman Old Style"/>
          <w:b/>
          <w:sz w:val="24"/>
          <w:szCs w:val="24"/>
        </w:rPr>
        <w:t>.</w:t>
      </w:r>
    </w:p>
    <w:p w14:paraId="1A23C279" w14:textId="0E0A1C06" w:rsidR="007262B2" w:rsidRPr="00484388" w:rsidRDefault="007262B2" w:rsidP="00626120">
      <w:p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62612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62612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62612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626120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626120">
      <w:pPr>
        <w:spacing w:line="24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626120">
      <w:pPr>
        <w:pStyle w:val="Akapitzlist"/>
        <w:numPr>
          <w:ilvl w:val="0"/>
          <w:numId w:val="2"/>
        </w:numPr>
        <w:spacing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6E2D1200" w:rsidR="006F1A72" w:rsidRPr="00484388" w:rsidRDefault="006F1A72" w:rsidP="00626120">
      <w:pPr>
        <w:pStyle w:val="Akapitzlist"/>
        <w:spacing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</w:t>
      </w:r>
      <w:r w:rsidR="00626120">
        <w:rPr>
          <w:rFonts w:ascii="Bookman Old Style" w:hAnsi="Bookman Old Style"/>
        </w:rPr>
        <w:t xml:space="preserve">                  </w:t>
      </w:r>
      <w:r w:rsidRPr="00484388">
        <w:rPr>
          <w:rFonts w:ascii="Bookman Old Style" w:hAnsi="Bookman Old Style"/>
        </w:rPr>
        <w:t xml:space="preserve">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6EE596DF" w14:textId="02F99C61" w:rsidR="00F72B03" w:rsidRPr="00626120" w:rsidRDefault="006072B0" w:rsidP="00626120">
      <w:pPr>
        <w:pStyle w:val="Akapitzlist"/>
        <w:spacing w:line="24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</w:t>
      </w:r>
      <w:r w:rsidR="00626120">
        <w:rPr>
          <w:rFonts w:ascii="Bookman Old Style" w:hAnsi="Bookman Old Style"/>
        </w:rPr>
        <w:t xml:space="preserve">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  <w:r w:rsidR="00F72B03" w:rsidRPr="00A83266">
        <w:rPr>
          <w:rFonts w:ascii="Bookman Old Style" w:hAnsi="Bookman Old Style"/>
          <w:color w:val="C00000"/>
        </w:rPr>
        <w:t xml:space="preserve">Przykładowy wzór dokumentacji przeglądu zabezpieczeń budynków przed dostępem zwierząt wolno </w:t>
      </w:r>
      <w:r w:rsidR="00CE1E8D" w:rsidRPr="00A83266">
        <w:rPr>
          <w:rFonts w:ascii="Bookman Old Style" w:hAnsi="Bookman Old Style"/>
          <w:color w:val="C00000"/>
        </w:rPr>
        <w:t>żyjących</w:t>
      </w:r>
      <w:r w:rsidR="00F72B03" w:rsidRPr="00A83266">
        <w:rPr>
          <w:rFonts w:ascii="Bookman Old Style" w:hAnsi="Bookman Old Style"/>
          <w:color w:val="C00000"/>
        </w:rPr>
        <w:t xml:space="preserve"> oraz domowych stanowi załącznik nr 1.</w:t>
      </w:r>
    </w:p>
    <w:p w14:paraId="42525076" w14:textId="77777777" w:rsidR="0050039A" w:rsidRPr="00484388" w:rsidRDefault="0050039A" w:rsidP="00626120">
      <w:pPr>
        <w:pStyle w:val="Akapitzlist"/>
        <w:numPr>
          <w:ilvl w:val="0"/>
          <w:numId w:val="2"/>
        </w:numPr>
        <w:spacing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3DCEE8CE" w:rsidR="0050039A" w:rsidRDefault="0050039A" w:rsidP="00626120">
      <w:pPr>
        <w:pStyle w:val="Akapitzlist"/>
        <w:spacing w:line="24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  <w:r w:rsidRPr="00602F99">
        <w:rPr>
          <w:rFonts w:ascii="Bookman Old Style" w:hAnsi="Bookman Old Style"/>
          <w:color w:val="C00000"/>
        </w:rPr>
        <w:t xml:space="preserve">Przykładowy wzór rejestru wjazdów środków transportu do gospodarstwa stanowi załącznik nr 2. </w:t>
      </w:r>
    </w:p>
    <w:p w14:paraId="75FC2046" w14:textId="45C5F12A" w:rsidR="00A83266" w:rsidRPr="00A83266" w:rsidRDefault="00A83266" w:rsidP="00626120">
      <w:pPr>
        <w:pStyle w:val="Akapitzlist"/>
        <w:spacing w:line="240" w:lineRule="auto"/>
        <w:jc w:val="both"/>
        <w:rPr>
          <w:rFonts w:ascii="Bookman Old Style" w:hAnsi="Bookman Old Style"/>
          <w:color w:val="C00000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</w:t>
      </w:r>
      <w:r w:rsidR="00626120">
        <w:rPr>
          <w:rFonts w:ascii="Bookman Old Style" w:hAnsi="Bookman Old Style"/>
        </w:rPr>
        <w:t xml:space="preserve">                     </w:t>
      </w:r>
      <w:r w:rsidRPr="00A83266">
        <w:rPr>
          <w:rFonts w:ascii="Bookman Old Style" w:hAnsi="Bookman Old Style"/>
        </w:rPr>
        <w:t xml:space="preserve">w których przebywają świnie. Musimy zatem dokładnie wiedzieć, kto wchodzi do budynku, w którym utrzymywane są świnie. Nie dotyczy to oczywiście osób odwiedzających nas wyłącznie w domu, tj. osób, które wchodzą wyłącznie do </w:t>
      </w:r>
      <w:r w:rsidRPr="00A83266">
        <w:rPr>
          <w:rFonts w:ascii="Bookman Old Style" w:hAnsi="Bookman Old Style"/>
        </w:rPr>
        <w:lastRenderedPageBreak/>
        <w:t xml:space="preserve">budynków mieszkalnych. </w:t>
      </w:r>
      <w:r w:rsidRPr="00A83266">
        <w:rPr>
          <w:rFonts w:ascii="Bookman Old Style" w:hAnsi="Bookman Old Style"/>
          <w:color w:val="C00000"/>
        </w:rPr>
        <w:t>Przykładowy wzór rejestru osób wchodzących do budynków, w których utrzymywane są świnie stanowi załącznik nr 3.</w:t>
      </w:r>
    </w:p>
    <w:p w14:paraId="5853121F" w14:textId="03893ECB" w:rsidR="00484388" w:rsidRPr="00484388" w:rsidRDefault="00773629" w:rsidP="00626120">
      <w:pPr>
        <w:pStyle w:val="Akapitzlist"/>
        <w:numPr>
          <w:ilvl w:val="0"/>
          <w:numId w:val="2"/>
        </w:numPr>
        <w:spacing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22BDBA04" w:rsidR="00773629" w:rsidRDefault="00484388" w:rsidP="00626120">
      <w:pPr>
        <w:pStyle w:val="Akapitzlist"/>
        <w:spacing w:after="0" w:line="24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>świnie, tak jak</w:t>
      </w:r>
      <w:r w:rsidR="00626120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>Aby upewnić się, że wymóg „szczelności budynku” jest zapewniony, powinniśmy dokonywać okresowej kontroli, czy budynek spełnia 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  <w:r w:rsidR="00CE1E8D" w:rsidRPr="00A83266">
        <w:rPr>
          <w:rFonts w:ascii="Bookman Old Style" w:hAnsi="Bookman Old Style"/>
          <w:color w:val="C00000"/>
        </w:rPr>
        <w:t>Przykładowy wzór dokumentacji przeglądu zabezpieczeń budynków przed dostępem zwierząt wolno żyjących oraz domowych stanowi załącznik nr 1.</w:t>
      </w:r>
    </w:p>
    <w:p w14:paraId="711EE3FE" w14:textId="5257A80F" w:rsidR="00534556" w:rsidRPr="00484388" w:rsidRDefault="00534556" w:rsidP="0062612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trzymywanie świń w odrębnych, zamkniętych pomieszczeniach,</w:t>
      </w:r>
      <w:r w:rsidR="00626120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26120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w których są utrzymywane inne zwierzęta kopytne. </w:t>
      </w:r>
    </w:p>
    <w:p w14:paraId="491D7A96" w14:textId="349D04C1" w:rsidR="00534556" w:rsidRPr="00484388" w:rsidRDefault="00534556" w:rsidP="00626120">
      <w:pPr>
        <w:spacing w:after="0" w:line="24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62612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132C4904" w:rsidR="00A76CF3" w:rsidRPr="00484388" w:rsidRDefault="00A866B0" w:rsidP="00626120">
      <w:pPr>
        <w:spacing w:after="0" w:line="24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</w:t>
      </w:r>
      <w:r w:rsidR="007B63CC">
        <w:rPr>
          <w:rFonts w:ascii="Bookman Old Style" w:hAnsi="Bookman Old Style"/>
        </w:rPr>
        <w:t xml:space="preserve"> (załącznik nr 3)</w:t>
      </w:r>
      <w:r w:rsidR="00602F99"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62612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626120">
      <w:pPr>
        <w:pStyle w:val="Akapitzlist"/>
        <w:spacing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B145AE8" w:rsidR="0074201B" w:rsidRPr="00484388" w:rsidRDefault="0074201B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</w:t>
      </w:r>
      <w:r w:rsidRPr="00484388">
        <w:rPr>
          <w:rFonts w:ascii="Bookman Old Style" w:hAnsi="Bookman Old Style"/>
        </w:rPr>
        <w:lastRenderedPageBreak/>
        <w:t>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a część w której dokonujemy zmiany butów </w:t>
      </w:r>
      <w:r w:rsidR="00626120">
        <w:rPr>
          <w:rFonts w:ascii="Bookman Old Style" w:hAnsi="Bookman Old Style"/>
        </w:rPr>
        <w:t xml:space="preserve">                   </w:t>
      </w:r>
      <w:r w:rsidR="00883B86" w:rsidRPr="00484388">
        <w:rPr>
          <w:rFonts w:ascii="Bookman Old Style" w:hAnsi="Bookman Old Style"/>
        </w:rPr>
        <w:t xml:space="preserve">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 xml:space="preserve">ty </w:t>
      </w:r>
      <w:r w:rsidR="00427237">
        <w:rPr>
          <w:rFonts w:ascii="Bookman Old Style" w:hAnsi="Bookman Old Style"/>
        </w:rPr>
        <w:t xml:space="preserve">                   </w:t>
      </w:r>
      <w:bookmarkStart w:id="0" w:name="_GoBack"/>
      <w:bookmarkEnd w:id="0"/>
      <w:r w:rsidR="00883B86" w:rsidRPr="00484388">
        <w:rPr>
          <w:rFonts w:ascii="Bookman Old Style" w:hAnsi="Bookman Old Style"/>
        </w:rPr>
        <w:t>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AAD869B" w:rsidR="008A6747" w:rsidRPr="00484388" w:rsidRDefault="0074201B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  <w:r w:rsidR="008B31F1" w:rsidRPr="00461F2F">
        <w:rPr>
          <w:rFonts w:ascii="Bookman Old Style" w:hAnsi="Bookman Old Style"/>
          <w:color w:val="C00000"/>
        </w:rPr>
        <w:t xml:space="preserve">Lista preparatów </w:t>
      </w:r>
      <w:r w:rsidR="00E314AE">
        <w:rPr>
          <w:rFonts w:ascii="Bookman Old Style" w:hAnsi="Bookman Old Style"/>
          <w:color w:val="C00000"/>
        </w:rPr>
        <w:t xml:space="preserve">do dezynfekcji rąk </w:t>
      </w:r>
      <w:r w:rsidR="008B31F1" w:rsidRPr="00461F2F">
        <w:rPr>
          <w:rFonts w:ascii="Bookman Old Style" w:hAnsi="Bookman Old Style"/>
          <w:color w:val="C00000"/>
        </w:rPr>
        <w:t xml:space="preserve">dostępnych do obrotu w Polsce </w:t>
      </w:r>
      <w:r w:rsidR="006145EF" w:rsidRPr="00461F2F">
        <w:rPr>
          <w:rFonts w:ascii="Bookman Old Style" w:hAnsi="Bookman Old Style"/>
          <w:color w:val="C00000"/>
        </w:rPr>
        <w:t xml:space="preserve">stanowi załącznik nr </w:t>
      </w:r>
      <w:r w:rsidR="00461F2F" w:rsidRPr="00461F2F">
        <w:rPr>
          <w:rFonts w:ascii="Bookman Old Style" w:hAnsi="Bookman Old Style"/>
          <w:color w:val="C00000"/>
        </w:rPr>
        <w:t>4</w:t>
      </w:r>
      <w:r w:rsidR="006145EF" w:rsidRPr="00461F2F">
        <w:rPr>
          <w:rFonts w:ascii="Bookman Old Style" w:hAnsi="Bookman Old Style"/>
          <w:color w:val="C00000"/>
        </w:rPr>
        <w:t xml:space="preserve">. </w:t>
      </w:r>
    </w:p>
    <w:p w14:paraId="436B132F" w14:textId="0B294C2C" w:rsidR="0074201B" w:rsidRPr="00484388" w:rsidRDefault="008A6747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62612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40EE2529" w:rsidR="0074201B" w:rsidRPr="00484388" w:rsidRDefault="00394A50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</w:t>
      </w:r>
      <w:r w:rsidR="00427237">
        <w:rPr>
          <w:rFonts w:ascii="Bookman Old Style" w:hAnsi="Bookman Old Style"/>
        </w:rPr>
        <w:t xml:space="preserve"> </w:t>
      </w:r>
      <w:r w:rsidR="0055260C">
        <w:rPr>
          <w:rFonts w:ascii="Bookman Old Style" w:hAnsi="Bookman Old Style"/>
        </w:rPr>
        <w:t xml:space="preserve">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</w:t>
      </w:r>
      <w:r w:rsidR="00427237">
        <w:rPr>
          <w:rFonts w:ascii="Bookman Old Style" w:hAnsi="Bookman Old Style"/>
        </w:rPr>
        <w:t xml:space="preserve">                                   </w:t>
      </w:r>
      <w:r w:rsidRPr="00484388">
        <w:rPr>
          <w:rFonts w:ascii="Bookman Old Style" w:hAnsi="Bookman Old Style"/>
        </w:rPr>
        <w:t xml:space="preserve">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2A3FE0D3" w14:textId="6E112683" w:rsidR="00D06953" w:rsidRPr="00484388" w:rsidRDefault="00D06953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Zasady prawidłowego </w:t>
      </w:r>
      <w:r w:rsidR="006145EF" w:rsidRPr="0055260C">
        <w:rPr>
          <w:rFonts w:ascii="Bookman Old Style" w:hAnsi="Bookman Old Style"/>
          <w:color w:val="C00000"/>
        </w:rPr>
        <w:t>oczyszczania</w:t>
      </w:r>
      <w:r w:rsidR="00626120">
        <w:rPr>
          <w:rFonts w:ascii="Bookman Old Style" w:hAnsi="Bookman Old Style"/>
          <w:color w:val="C00000"/>
        </w:rPr>
        <w:t xml:space="preserve"> </w:t>
      </w:r>
      <w:r w:rsidR="006145EF" w:rsidRPr="0055260C">
        <w:rPr>
          <w:rFonts w:ascii="Bookman Old Style" w:hAnsi="Bookman Old Style"/>
          <w:color w:val="C00000"/>
        </w:rPr>
        <w:t>i dezynfekcji środków transportu</w:t>
      </w:r>
      <w:r w:rsidR="00FE7A9A">
        <w:rPr>
          <w:rFonts w:ascii="Bookman Old Style" w:hAnsi="Bookman Old Style"/>
          <w:color w:val="C00000"/>
        </w:rPr>
        <w:t>, obuwia i pomieszczeń zawarto</w:t>
      </w:r>
      <w:r w:rsidR="00626120">
        <w:rPr>
          <w:rFonts w:ascii="Bookman Old Style" w:hAnsi="Bookman Old Style"/>
          <w:color w:val="C00000"/>
        </w:rPr>
        <w:t xml:space="preserve"> </w:t>
      </w:r>
      <w:r w:rsidR="00FE7A9A">
        <w:rPr>
          <w:rFonts w:ascii="Bookman Old Style" w:hAnsi="Bookman Old Style"/>
          <w:color w:val="C00000"/>
        </w:rPr>
        <w:t xml:space="preserve">w </w:t>
      </w:r>
      <w:r w:rsidR="006145EF" w:rsidRPr="0055260C">
        <w:rPr>
          <w:rFonts w:ascii="Bookman Old Style" w:hAnsi="Bookman Old Style"/>
          <w:color w:val="C00000"/>
        </w:rPr>
        <w:t>załącznik</w:t>
      </w:r>
      <w:r w:rsidR="00FE7A9A">
        <w:rPr>
          <w:rFonts w:ascii="Bookman Old Style" w:hAnsi="Bookman Old Style"/>
          <w:color w:val="C00000"/>
        </w:rPr>
        <w:t>u</w:t>
      </w:r>
      <w:r w:rsidR="006145EF" w:rsidRPr="0055260C">
        <w:rPr>
          <w:rFonts w:ascii="Bookman Old Style" w:hAnsi="Bookman Old Style"/>
          <w:color w:val="C00000"/>
        </w:rPr>
        <w:t xml:space="preserve"> nr </w:t>
      </w:r>
      <w:r w:rsidR="00FE7A9A">
        <w:rPr>
          <w:rFonts w:ascii="Bookman Old Style" w:hAnsi="Bookman Old Style"/>
          <w:color w:val="C00000"/>
        </w:rPr>
        <w:t>5</w:t>
      </w:r>
      <w:r w:rsidR="006145EF" w:rsidRPr="0055260C">
        <w:rPr>
          <w:rFonts w:ascii="Bookman Old Style" w:hAnsi="Bookman Old Style"/>
          <w:color w:val="C00000"/>
        </w:rPr>
        <w:t xml:space="preserve">. </w:t>
      </w:r>
    </w:p>
    <w:p w14:paraId="6FA0B845" w14:textId="77777777" w:rsidR="00621F5C" w:rsidRPr="00484388" w:rsidRDefault="00621F5C" w:rsidP="0062612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626120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.</w:t>
      </w:r>
    </w:p>
    <w:p w14:paraId="7B1F2EDE" w14:textId="0A96CEEC" w:rsidR="00D97318" w:rsidRPr="00484388" w:rsidRDefault="00D97318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</w:t>
      </w:r>
      <w:r w:rsidR="00427237">
        <w:rPr>
          <w:rFonts w:ascii="Bookman Old Style" w:hAnsi="Bookman Old Style"/>
        </w:rPr>
        <w:t xml:space="preserve">                   </w:t>
      </w:r>
      <w:r w:rsidR="00AE41E4" w:rsidRPr="00484388">
        <w:rPr>
          <w:rFonts w:ascii="Bookman Old Style" w:hAnsi="Bookman Old Style"/>
        </w:rPr>
        <w:t>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568CEF9A" w:rsidR="004B3644" w:rsidRDefault="00D97318" w:rsidP="00626120">
      <w:pPr>
        <w:pStyle w:val="Akapitzlist"/>
        <w:spacing w:after="0" w:line="24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 xml:space="preserve">m powierzchnia </w:t>
      </w:r>
      <w:r w:rsidR="00F03EF8" w:rsidRPr="004B3644">
        <w:rPr>
          <w:rFonts w:ascii="Bookman Old Style" w:hAnsi="Bookman Old Style"/>
        </w:rPr>
        <w:lastRenderedPageBreak/>
        <w:t xml:space="preserve">dezynfekowana ma kontakt ze środkiem dezynfekcyjnym. Wykazano, </w:t>
      </w:r>
      <w:r w:rsidR="00427237">
        <w:rPr>
          <w:rFonts w:ascii="Bookman Old Style" w:hAnsi="Bookman Old Style"/>
        </w:rPr>
        <w:t xml:space="preserve">                                    </w:t>
      </w:r>
      <w:r w:rsidR="00F03EF8" w:rsidRPr="004B3644">
        <w:rPr>
          <w:rFonts w:ascii="Bookman Old Style" w:hAnsi="Bookman Old Style"/>
        </w:rPr>
        <w:t>że w przypadku środków dezynfekcyjnych czas ten wynosi co najmniej 10 minut.</w:t>
      </w:r>
      <w:r w:rsidR="006145EF" w:rsidRPr="004B3644">
        <w:rPr>
          <w:rFonts w:ascii="Bookman Old Style" w:hAnsi="Bookman Old Style"/>
        </w:rPr>
        <w:t xml:space="preserve"> </w:t>
      </w:r>
      <w:r w:rsidR="006145EF" w:rsidRPr="004B3644">
        <w:rPr>
          <w:rFonts w:ascii="Bookman Old Style" w:hAnsi="Bookman Old Style"/>
          <w:color w:val="C00000"/>
        </w:rPr>
        <w:t xml:space="preserve">Przykładowy wzór </w:t>
      </w:r>
      <w:r w:rsidR="004B3644">
        <w:rPr>
          <w:rFonts w:ascii="Bookman Old Style" w:hAnsi="Bookman Old Style"/>
          <w:color w:val="C00000"/>
        </w:rPr>
        <w:t>dokumentacji</w:t>
      </w:r>
      <w:r w:rsidR="006145EF" w:rsidRPr="004B3644">
        <w:rPr>
          <w:rFonts w:ascii="Bookman Old Style" w:hAnsi="Bookman Old Style"/>
          <w:color w:val="C00000"/>
        </w:rPr>
        <w:t xml:space="preserve"> czyszczenia </w:t>
      </w:r>
      <w:r w:rsidR="002D0B83">
        <w:rPr>
          <w:rFonts w:ascii="Bookman Old Style" w:hAnsi="Bookman Old Style"/>
          <w:color w:val="C00000"/>
        </w:rPr>
        <w:t>i</w:t>
      </w:r>
      <w:r w:rsidR="006145EF" w:rsidRPr="004B3644">
        <w:rPr>
          <w:rFonts w:ascii="Bookman Old Style" w:hAnsi="Bookman Old Style"/>
          <w:color w:val="C00000"/>
        </w:rPr>
        <w:t xml:space="preserve"> dezynfekc</w:t>
      </w:r>
      <w:r w:rsidR="004B3644" w:rsidRPr="004B3644">
        <w:rPr>
          <w:color w:val="C00000"/>
        </w:rPr>
        <w:t xml:space="preserve">ji </w:t>
      </w:r>
      <w:r w:rsidR="006145EF" w:rsidRPr="004B3644">
        <w:rPr>
          <w:rFonts w:ascii="Bookman Old Style" w:hAnsi="Bookman Old Style"/>
          <w:color w:val="C00000"/>
        </w:rPr>
        <w:t xml:space="preserve">w gospodarstwie stanowi załącznik nr </w:t>
      </w:r>
      <w:r w:rsidR="009F7212">
        <w:rPr>
          <w:rFonts w:ascii="Bookman Old Style" w:hAnsi="Bookman Old Style"/>
          <w:color w:val="C00000"/>
        </w:rPr>
        <w:t>6</w:t>
      </w:r>
      <w:r w:rsidR="006145EF" w:rsidRPr="004B3644">
        <w:rPr>
          <w:rFonts w:ascii="Bookman Old Style" w:hAnsi="Bookman Old Style"/>
          <w:color w:val="C00000"/>
        </w:rPr>
        <w:t xml:space="preserve">. </w:t>
      </w:r>
    </w:p>
    <w:p w14:paraId="5C2647B3" w14:textId="227BEFBC" w:rsidR="00621F5C" w:rsidRPr="004B3644" w:rsidRDefault="00621F5C" w:rsidP="00427237">
      <w:pPr>
        <w:pStyle w:val="Akapitzlist"/>
        <w:numPr>
          <w:ilvl w:val="0"/>
          <w:numId w:val="2"/>
        </w:numPr>
        <w:spacing w:after="0" w:line="240" w:lineRule="auto"/>
        <w:ind w:left="567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>Sporządzenie przez posiadaczy świń spisu posiadanych świń,</w:t>
      </w:r>
      <w:r w:rsidR="00427237">
        <w:rPr>
          <w:rFonts w:ascii="Bookman Old Style" w:hAnsi="Bookman Old Style"/>
          <w:b/>
        </w:rPr>
        <w:t xml:space="preserve"> </w:t>
      </w:r>
      <w:r w:rsidRPr="004B3644">
        <w:rPr>
          <w:rFonts w:ascii="Bookman Old Style" w:hAnsi="Bookman Old Style"/>
          <w:b/>
        </w:rPr>
        <w:t xml:space="preserve">z </w:t>
      </w:r>
      <w:r w:rsidR="00427237">
        <w:rPr>
          <w:rFonts w:ascii="Bookman Old Style" w:hAnsi="Bookman Old Style"/>
          <w:b/>
        </w:rPr>
        <w:t xml:space="preserve"> </w:t>
      </w:r>
      <w:r w:rsidRPr="004B3644">
        <w:rPr>
          <w:rFonts w:ascii="Bookman Old Style" w:hAnsi="Bookman Old Style"/>
          <w:b/>
        </w:rPr>
        <w:t>podziałem na prosięta, warchlaki, tuczniki, lochy, loszki, knury</w:t>
      </w:r>
      <w:r w:rsidR="00427237">
        <w:rPr>
          <w:rFonts w:ascii="Bookman Old Style" w:hAnsi="Bookman Old Style"/>
          <w:b/>
        </w:rPr>
        <w:t xml:space="preserve"> </w:t>
      </w:r>
      <w:r w:rsidRPr="004B3644">
        <w:rPr>
          <w:rFonts w:ascii="Bookman Old Style" w:hAnsi="Bookman Old Style"/>
          <w:b/>
        </w:rPr>
        <w:t>i knurki, oraz bieżące aktualizowanie tego spisu.</w:t>
      </w:r>
    </w:p>
    <w:p w14:paraId="43997DDC" w14:textId="4E3EA65F" w:rsidR="00E03F7E" w:rsidRPr="00484388" w:rsidRDefault="00E03F7E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  <w:r w:rsidR="005E6614" w:rsidRPr="004B3644">
        <w:rPr>
          <w:rFonts w:ascii="Bookman Old Style" w:hAnsi="Bookman Old Style"/>
          <w:color w:val="C00000"/>
        </w:rPr>
        <w:t>Przykładowy w</w:t>
      </w:r>
      <w:r w:rsidR="00B04C1A" w:rsidRPr="004B3644">
        <w:rPr>
          <w:rFonts w:ascii="Bookman Old Style" w:hAnsi="Bookman Old Style"/>
          <w:color w:val="C00000"/>
        </w:rPr>
        <w:t xml:space="preserve">zór spisu </w:t>
      </w:r>
      <w:r w:rsidR="002D0B83">
        <w:rPr>
          <w:rFonts w:ascii="Bookman Old Style" w:hAnsi="Bookman Old Style"/>
          <w:color w:val="C00000"/>
        </w:rPr>
        <w:t>świń</w:t>
      </w:r>
      <w:r w:rsidR="00B04C1A" w:rsidRPr="004B3644">
        <w:rPr>
          <w:rFonts w:ascii="Bookman Old Style" w:hAnsi="Bookman Old Style"/>
          <w:color w:val="C00000"/>
        </w:rPr>
        <w:t xml:space="preserve"> stanowi załącznik </w:t>
      </w:r>
      <w:r w:rsidR="005E6614" w:rsidRPr="004B3644">
        <w:rPr>
          <w:rFonts w:ascii="Bookman Old Style" w:hAnsi="Bookman Old Style"/>
          <w:color w:val="C00000"/>
        </w:rPr>
        <w:t>n</w:t>
      </w:r>
      <w:r w:rsidR="00B04C1A" w:rsidRPr="004B3644">
        <w:rPr>
          <w:rFonts w:ascii="Bookman Old Style" w:hAnsi="Bookman Old Style"/>
          <w:color w:val="C00000"/>
        </w:rPr>
        <w:t xml:space="preserve">r </w:t>
      </w:r>
      <w:r w:rsidR="00C0410C">
        <w:rPr>
          <w:rFonts w:ascii="Bookman Old Style" w:hAnsi="Bookman Old Style"/>
          <w:color w:val="C00000"/>
        </w:rPr>
        <w:t>7</w:t>
      </w:r>
      <w:r w:rsidR="004B3644">
        <w:rPr>
          <w:rFonts w:ascii="Bookman Old Style" w:hAnsi="Bookman Old Style"/>
          <w:color w:val="C00000"/>
        </w:rPr>
        <w:t>.</w:t>
      </w:r>
    </w:p>
    <w:p w14:paraId="727E46F9" w14:textId="77631FD3" w:rsidR="00621F5C" w:rsidRPr="00484388" w:rsidRDefault="00A006EE" w:rsidP="00427237">
      <w:pPr>
        <w:pStyle w:val="Akapitzlist"/>
        <w:numPr>
          <w:ilvl w:val="0"/>
          <w:numId w:val="2"/>
        </w:numPr>
        <w:spacing w:after="0" w:line="240" w:lineRule="auto"/>
        <w:ind w:left="567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>abezpieczenie wybiegu dla świń podwójnym ogrodzeniem</w:t>
      </w:r>
      <w:r w:rsidR="00427237">
        <w:rPr>
          <w:rFonts w:ascii="Bookman Old Style" w:hAnsi="Bookman Old Style"/>
          <w:b/>
        </w:rPr>
        <w:t xml:space="preserve"> </w:t>
      </w:r>
      <w:r w:rsidR="00621F5C" w:rsidRPr="00484388">
        <w:rPr>
          <w:rFonts w:ascii="Bookman Old Style" w:hAnsi="Bookman Old Style"/>
          <w:b/>
        </w:rPr>
        <w:t>o wysokości wynoszącej co najmniej 1,5 m, związanym na stałe</w:t>
      </w:r>
      <w:r w:rsidR="00427237">
        <w:rPr>
          <w:rFonts w:ascii="Bookman Old Style" w:hAnsi="Bookman Old Style"/>
          <w:b/>
        </w:rPr>
        <w:t xml:space="preserve"> </w:t>
      </w:r>
      <w:r w:rsidR="00621F5C" w:rsidRPr="00484388">
        <w:rPr>
          <w:rFonts w:ascii="Bookman Old Style" w:hAnsi="Bookman Old Style"/>
          <w:b/>
        </w:rPr>
        <w:t>z podłożem – w przypadku utrzymywania świń  w gospodarstwie</w:t>
      </w:r>
      <w:r w:rsidR="00427237">
        <w:rPr>
          <w:rFonts w:ascii="Bookman Old Style" w:hAnsi="Bookman Old Style"/>
          <w:b/>
        </w:rPr>
        <w:t xml:space="preserve"> </w:t>
      </w:r>
      <w:r w:rsidR="004B3644">
        <w:rPr>
          <w:rFonts w:ascii="Bookman Old Style" w:hAnsi="Bookman Old Style"/>
          <w:b/>
        </w:rPr>
        <w:t>w systemie otwartym (</w:t>
      </w:r>
      <w:proofErr w:type="spellStart"/>
      <w:r w:rsidR="004B3644">
        <w:rPr>
          <w:rFonts w:ascii="Bookman Old Style" w:hAnsi="Bookman Old Style"/>
          <w:b/>
        </w:rPr>
        <w:t>wolnowybiegowym</w:t>
      </w:r>
      <w:proofErr w:type="spellEnd"/>
      <w:r w:rsidR="004B3644">
        <w:rPr>
          <w:rFonts w:ascii="Bookman Old Style" w:hAnsi="Bookman Old Style"/>
          <w:b/>
        </w:rPr>
        <w:t>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2BC194AC" w:rsidR="00B04C1A" w:rsidRPr="00484388" w:rsidRDefault="00B04C1A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>ogrodzeniem. 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>uniemożliwiać bezpośredni kontakt pomiędzy świniami przebywającymi na wybiegu a zwierzętami, które mogą podchodzić do ogrodzenia z zewnątrz,</w:t>
      </w:r>
      <w:r w:rsidR="00427237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3C714321" w:rsidR="002E37DC" w:rsidRPr="00484388" w:rsidRDefault="002E37DC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</w:t>
      </w:r>
      <w:r w:rsidR="00427237">
        <w:rPr>
          <w:rFonts w:ascii="Bookman Old Style" w:hAnsi="Bookman Old Style"/>
        </w:rPr>
        <w:t xml:space="preserve">                               </w:t>
      </w:r>
      <w:r w:rsidRPr="00484388">
        <w:rPr>
          <w:rFonts w:ascii="Bookman Old Style" w:hAnsi="Bookman Old Style"/>
        </w:rPr>
        <w:t xml:space="preserve">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27237">
      <w:pPr>
        <w:pStyle w:val="Akapitzlist"/>
        <w:numPr>
          <w:ilvl w:val="0"/>
          <w:numId w:val="2"/>
        </w:numPr>
        <w:spacing w:after="0" w:line="240" w:lineRule="auto"/>
        <w:ind w:left="567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36114EB2" w:rsidR="002E37DC" w:rsidRPr="00484388" w:rsidRDefault="002E37DC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>może być przyczyną przeniesienia wirusa ASF do gospodarstwa</w:t>
      </w:r>
      <w:r w:rsidR="00427237">
        <w:rPr>
          <w:rFonts w:ascii="Bookman Old Style" w:hAnsi="Bookman Old Style"/>
        </w:rPr>
        <w:t xml:space="preserve">                                </w:t>
      </w:r>
      <w:r w:rsidR="00090467" w:rsidRPr="00484388">
        <w:rPr>
          <w:rFonts w:ascii="Bookman Old Style" w:hAnsi="Bookman Old Style"/>
        </w:rPr>
        <w:t xml:space="preserve">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27237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a </w:t>
      </w:r>
      <w:r w:rsidR="004B3644">
        <w:rPr>
          <w:rFonts w:ascii="Bookman Old Style" w:hAnsi="Bookman Old Style"/>
        </w:rPr>
        <w:t>sprzęt, przedmioty</w:t>
      </w:r>
      <w:r w:rsidR="00427237">
        <w:rPr>
          <w:rFonts w:ascii="Bookman Old Style" w:hAnsi="Bookman Old Style"/>
        </w:rPr>
        <w:t xml:space="preserve">                  </w:t>
      </w:r>
      <w:r w:rsidR="004B3644">
        <w:rPr>
          <w:rFonts w:ascii="Bookman Old Style" w:hAnsi="Bookman Old Style"/>
        </w:rPr>
        <w:t xml:space="preserve">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>by psy uczestniczące</w:t>
      </w:r>
      <w:r w:rsidR="00427237">
        <w:rPr>
          <w:rFonts w:ascii="Bookman Old Style" w:hAnsi="Bookman Old Style"/>
        </w:rPr>
        <w:t xml:space="preserve">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27237">
      <w:pPr>
        <w:pStyle w:val="Akapitzlist"/>
        <w:numPr>
          <w:ilvl w:val="0"/>
          <w:numId w:val="2"/>
        </w:numPr>
        <w:spacing w:after="0" w:line="240" w:lineRule="auto"/>
        <w:ind w:left="567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383AA450" w:rsidR="00090467" w:rsidRPr="00484388" w:rsidRDefault="00090467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</w:t>
      </w:r>
      <w:r w:rsidR="002D0B83">
        <w:rPr>
          <w:rFonts w:ascii="Bookman Old Style" w:hAnsi="Bookman Old Style"/>
        </w:rPr>
        <w:t xml:space="preserve"> (załącznik nr </w:t>
      </w:r>
      <w:r w:rsidR="004D0D39">
        <w:rPr>
          <w:rFonts w:ascii="Bookman Old Style" w:hAnsi="Bookman Old Style"/>
        </w:rPr>
        <w:t>3</w:t>
      </w:r>
      <w:r w:rsidR="002D0B83">
        <w:rPr>
          <w:rFonts w:ascii="Bookman Old Style" w:hAnsi="Bookman Old Style"/>
        </w:rPr>
        <w:t>)</w:t>
      </w:r>
      <w:r w:rsidRPr="00484388">
        <w:rPr>
          <w:rFonts w:ascii="Bookman Old Style" w:hAnsi="Bookman Old Style"/>
        </w:rPr>
        <w:t>.</w:t>
      </w:r>
    </w:p>
    <w:p w14:paraId="68EF6124" w14:textId="24B5BF7F" w:rsidR="00621F5C" w:rsidRPr="00484388" w:rsidRDefault="00621F5C" w:rsidP="00427237">
      <w:pPr>
        <w:pStyle w:val="Akapitzlist"/>
        <w:numPr>
          <w:ilvl w:val="0"/>
          <w:numId w:val="2"/>
        </w:numPr>
        <w:spacing w:after="0" w:line="240" w:lineRule="auto"/>
        <w:ind w:left="567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kaz wykorzystywania w pomieszczeniach, w których są utrzymywane świnie słomy na ściółkę dla zwierząt, pochodzącej</w:t>
      </w:r>
      <w:r w:rsidR="00427237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2F4B25E1" w:rsidR="007262B2" w:rsidRPr="00484388" w:rsidRDefault="007262B2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>źródło zakażenia świń wirusem ASF. Dlatego unikamy stosowania słomy</w:t>
      </w:r>
      <w:r w:rsidR="00427237">
        <w:rPr>
          <w:rFonts w:ascii="Bookman Old Style" w:hAnsi="Bookman Old Style"/>
        </w:rPr>
        <w:t xml:space="preserve">     </w:t>
      </w:r>
      <w:r w:rsidRPr="00484388">
        <w:rPr>
          <w:rFonts w:ascii="Bookman Old Style" w:hAnsi="Bookman Old Style"/>
        </w:rPr>
        <w:t xml:space="preserve">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427237">
        <w:rPr>
          <w:rFonts w:ascii="Bookman Old Style" w:hAnsi="Bookman Old Style"/>
        </w:rPr>
        <w:t xml:space="preserve">                      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37449E66" w:rsidR="00621F5C" w:rsidRPr="00484388" w:rsidRDefault="00621F5C" w:rsidP="00427237">
      <w:pPr>
        <w:pStyle w:val="Akapitzlist"/>
        <w:numPr>
          <w:ilvl w:val="0"/>
          <w:numId w:val="2"/>
        </w:numPr>
        <w:spacing w:after="0" w:line="240" w:lineRule="auto"/>
        <w:ind w:left="567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="00427237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zielonkę lub to ziarno poddano obróbce w celu unieszkodliwienia wirusa ASF lub składowano </w:t>
      </w:r>
      <w:r w:rsidR="00427237">
        <w:rPr>
          <w:rFonts w:ascii="Bookman Old Style" w:hAnsi="Bookman Old Style"/>
          <w:b/>
        </w:rPr>
        <w:t xml:space="preserve">                                  </w:t>
      </w:r>
      <w:r w:rsidRPr="00484388">
        <w:rPr>
          <w:rFonts w:ascii="Bookman Old Style" w:hAnsi="Bookman Old Style"/>
          <w:b/>
        </w:rPr>
        <w:t>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682DE90F" w:rsidR="000D02E0" w:rsidRPr="00484388" w:rsidRDefault="006277C1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626120">
      <w:pPr>
        <w:pStyle w:val="Akapitzlist"/>
        <w:spacing w:after="0" w:line="24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626120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FE89E9" w16cid:durableId="1E41070B"/>
  <w16cid:commentId w16cid:paraId="33FD5509" w16cid:durableId="1E41070C"/>
  <w16cid:commentId w16cid:paraId="18B40640" w16cid:durableId="1E41070D"/>
  <w16cid:commentId w16cid:paraId="39D606D9" w16cid:durableId="1E410760"/>
  <w16cid:commentId w16cid:paraId="4D607FC5" w16cid:durableId="1E41070E"/>
  <w16cid:commentId w16cid:paraId="0E09FAFB" w16cid:durableId="1E4107CD"/>
  <w16cid:commentId w16cid:paraId="0A127D17" w16cid:durableId="1E41070F"/>
  <w16cid:commentId w16cid:paraId="3646A000" w16cid:durableId="1E41088F"/>
  <w16cid:commentId w16cid:paraId="02558AA4" w16cid:durableId="1E410710"/>
  <w16cid:commentId w16cid:paraId="2848EBDE" w16cid:durableId="1E4108E2"/>
  <w16cid:commentId w16cid:paraId="14EFAEF3" w16cid:durableId="1E41096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2C7DE9" w14:textId="77777777" w:rsidR="001D0A16" w:rsidRDefault="001D0A16" w:rsidP="00B849D8">
      <w:pPr>
        <w:spacing w:after="0" w:line="240" w:lineRule="auto"/>
      </w:pPr>
      <w:r>
        <w:separator/>
      </w:r>
    </w:p>
  </w:endnote>
  <w:endnote w:type="continuationSeparator" w:id="0">
    <w:p w14:paraId="7A637634" w14:textId="77777777" w:rsidR="001D0A16" w:rsidRDefault="001D0A16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31C05">
          <w:rPr>
            <w:noProof/>
          </w:rPr>
          <w:t>5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F36694" w14:textId="77777777" w:rsidR="001D0A16" w:rsidRDefault="001D0A16" w:rsidP="00B849D8">
      <w:pPr>
        <w:spacing w:after="0" w:line="240" w:lineRule="auto"/>
      </w:pPr>
      <w:r>
        <w:separator/>
      </w:r>
    </w:p>
  </w:footnote>
  <w:footnote w:type="continuationSeparator" w:id="0">
    <w:p w14:paraId="2ECA411A" w14:textId="77777777" w:rsidR="001D0A16" w:rsidRDefault="001D0A16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1D0A16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27237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6120"/>
    <w:rsid w:val="006277C1"/>
    <w:rsid w:val="00671B4F"/>
    <w:rsid w:val="006860C2"/>
    <w:rsid w:val="006C3929"/>
    <w:rsid w:val="006F1A72"/>
    <w:rsid w:val="0070332B"/>
    <w:rsid w:val="00712D56"/>
    <w:rsid w:val="007262B2"/>
    <w:rsid w:val="00731C05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849D8"/>
    <w:rsid w:val="00C0410C"/>
    <w:rsid w:val="00CE1E8D"/>
    <w:rsid w:val="00D06953"/>
    <w:rsid w:val="00D14E0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  <w15:docId w15:val="{AE52CF3B-D1B8-4B1D-82B6-995DD9DC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B3491-3F69-4EBD-A1B7-DBCF4C4F4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</Pages>
  <Words>2271</Words>
  <Characters>13628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Ireneusz</cp:lastModifiedBy>
  <cp:revision>26</cp:revision>
  <cp:lastPrinted>2018-03-14T07:16:00Z</cp:lastPrinted>
  <dcterms:created xsi:type="dcterms:W3CDTF">2018-03-02T08:42:00Z</dcterms:created>
  <dcterms:modified xsi:type="dcterms:W3CDTF">2018-03-14T07:17:00Z</dcterms:modified>
</cp:coreProperties>
</file>